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YAJ TRAFICAN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YAJ</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AFICAN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830 North Washtenaw Avenue CHICAG 6065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TRAFICAN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15790257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loa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5/2020</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